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project</w:t>
      </w:r>
      <w:r>
        <w:t xml:space="preserve"> </w:t>
      </w:r>
      <w:r>
        <w:t xml:space="preserve">#1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=X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ew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project_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created a vector and multiplied it by 3. I then created a scatterplot of the values of the vector for each index 1 to 5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f5aa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project #1</dc:title>
  <dc:creator/>
  <dcterms:created xsi:type="dcterms:W3CDTF">2019-05-27T20:16:26Z</dcterms:created>
  <dcterms:modified xsi:type="dcterms:W3CDTF">2019-05-27T20:16:26Z</dcterms:modified>
</cp:coreProperties>
</file>